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F0D878" w14:textId="4F4906EE" w:rsidR="00255C9F" w:rsidRDefault="008C7EDB" w:rsidP="00255C9F">
      <w:pPr>
        <w:jc w:val="center"/>
        <w:rPr>
          <w:rFonts w:ascii="Palatino" w:hAnsi="Palatino"/>
          <w:b/>
          <w:u w:val="single"/>
        </w:rPr>
      </w:pPr>
      <w:r>
        <w:rPr>
          <w:rFonts w:ascii="Footlight MT Light" w:eastAsia="Adobe Gothic Std B" w:hAnsi="Footlight MT Light"/>
          <w:b/>
          <w:sz w:val="44"/>
        </w:rPr>
        <w:t xml:space="preserve">ART </w:t>
      </w:r>
      <w:r w:rsidR="00274546">
        <w:rPr>
          <w:rFonts w:ascii="Footlight MT Light" w:eastAsia="Adobe Gothic Std B" w:hAnsi="Footlight MT Light"/>
          <w:b/>
          <w:sz w:val="44"/>
        </w:rPr>
        <w:t>109</w:t>
      </w:r>
      <w:r>
        <w:rPr>
          <w:rFonts w:ascii="Footlight MT Light" w:eastAsia="Adobe Gothic Std B" w:hAnsi="Footlight MT Light"/>
          <w:b/>
          <w:sz w:val="44"/>
        </w:rPr>
        <w:t xml:space="preserve">: </w:t>
      </w:r>
      <w:r w:rsidR="00274546">
        <w:rPr>
          <w:rFonts w:ascii="Footlight MT Light" w:eastAsia="Adobe Gothic Std B" w:hAnsi="Footlight MT Light"/>
          <w:b/>
          <w:sz w:val="44"/>
        </w:rPr>
        <w:t>Modern</w:t>
      </w:r>
      <w:r w:rsidR="00E05F4E">
        <w:rPr>
          <w:rFonts w:ascii="Footlight MT Light" w:eastAsia="Adobe Gothic Std B" w:hAnsi="Footlight MT Light"/>
          <w:b/>
          <w:sz w:val="44"/>
        </w:rPr>
        <w:t xml:space="preserve"> </w:t>
      </w:r>
      <w:r w:rsidR="00255C9F" w:rsidRPr="00604F3E">
        <w:rPr>
          <w:rFonts w:ascii="Footlight MT Light" w:eastAsia="Adobe Gothic Std B" w:hAnsi="Footlight MT Light"/>
          <w:b/>
          <w:sz w:val="44"/>
        </w:rPr>
        <w:t>Art</w:t>
      </w:r>
      <w:r w:rsidR="00255C9F">
        <w:rPr>
          <w:rFonts w:ascii="Footlight MT Light" w:eastAsia="Adobe Gothic Std B" w:hAnsi="Footlight MT Light"/>
          <w:b/>
          <w:sz w:val="44"/>
        </w:rPr>
        <w:br/>
      </w:r>
    </w:p>
    <w:p w14:paraId="61AD7272" w14:textId="77777777" w:rsidR="00255C9F" w:rsidRPr="00F5793B" w:rsidRDefault="00255C9F" w:rsidP="00F5793B">
      <w:pPr>
        <w:jc w:val="center"/>
        <w:rPr>
          <w:rFonts w:ascii="Calibri" w:hAnsi="Calibri"/>
          <w:b/>
          <w:sz w:val="30"/>
        </w:rPr>
      </w:pPr>
      <w:r w:rsidRPr="00255C9F">
        <w:rPr>
          <w:rFonts w:ascii="Calibri" w:hAnsi="Calibri"/>
          <w:b/>
          <w:sz w:val="30"/>
        </w:rPr>
        <w:t>Student Questionnaire</w:t>
      </w:r>
      <w:r>
        <w:rPr>
          <w:rFonts w:ascii="Calibri" w:hAnsi="Calibri"/>
          <w:b/>
          <w:sz w:val="30"/>
        </w:rPr>
        <w:t>: Fill out before class</w:t>
      </w:r>
    </w:p>
    <w:p w14:paraId="560C6D2F" w14:textId="77777777" w:rsidR="00F5793B" w:rsidRDefault="00F5793B" w:rsidP="00255C9F">
      <w:pPr>
        <w:rPr>
          <w:rFonts w:ascii="Calibri" w:hAnsi="Calibri"/>
        </w:rPr>
      </w:pPr>
    </w:p>
    <w:p w14:paraId="35C581E3" w14:textId="77777777" w:rsidR="00F5793B" w:rsidRDefault="00F5793B" w:rsidP="00255C9F">
      <w:pPr>
        <w:rPr>
          <w:rFonts w:ascii="Calibri" w:hAnsi="Calibri"/>
        </w:rPr>
      </w:pPr>
      <w:r>
        <w:rPr>
          <w:rFonts w:ascii="Calibri" w:hAnsi="Calibri"/>
        </w:rPr>
        <w:t>Name (Including preferred name, if different from what is on the roster):</w:t>
      </w:r>
    </w:p>
    <w:p w14:paraId="7514A4D3" w14:textId="77777777" w:rsidR="00F5793B" w:rsidRDefault="00F5793B" w:rsidP="00255C9F">
      <w:pPr>
        <w:rPr>
          <w:rFonts w:ascii="Calibri" w:hAnsi="Calibri"/>
        </w:rPr>
      </w:pPr>
    </w:p>
    <w:p w14:paraId="340417CE" w14:textId="77777777" w:rsidR="00F5793B" w:rsidRDefault="00F5793B" w:rsidP="00255C9F">
      <w:pPr>
        <w:rPr>
          <w:rFonts w:ascii="Calibri" w:hAnsi="Calibri"/>
        </w:rPr>
      </w:pPr>
      <w:r>
        <w:rPr>
          <w:rFonts w:ascii="Calibri" w:hAnsi="Calibri"/>
        </w:rPr>
        <w:br/>
        <w:t>Pronoun (She, he</w:t>
      </w:r>
      <w:r w:rsidR="00073334">
        <w:rPr>
          <w:rFonts w:ascii="Calibri" w:hAnsi="Calibri"/>
        </w:rPr>
        <w:t>, they</w:t>
      </w:r>
      <w:r>
        <w:rPr>
          <w:rFonts w:ascii="Calibri" w:hAnsi="Calibri"/>
        </w:rPr>
        <w:t>…):</w:t>
      </w:r>
    </w:p>
    <w:p w14:paraId="1C121C12" w14:textId="77777777" w:rsidR="00255C9F" w:rsidRPr="00255C9F" w:rsidRDefault="00255C9F" w:rsidP="00255C9F">
      <w:pPr>
        <w:rPr>
          <w:rFonts w:ascii="Calibri" w:hAnsi="Calibri"/>
        </w:rPr>
      </w:pPr>
      <w:bookmarkStart w:id="0" w:name="_GoBack"/>
      <w:bookmarkEnd w:id="0"/>
    </w:p>
    <w:p w14:paraId="7DCB9708" w14:textId="77777777" w:rsidR="00F5793B" w:rsidRDefault="00F5793B" w:rsidP="00255C9F">
      <w:pPr>
        <w:rPr>
          <w:rFonts w:ascii="Calibri" w:hAnsi="Calibri"/>
        </w:rPr>
      </w:pPr>
    </w:p>
    <w:p w14:paraId="066E0C77" w14:textId="77777777" w:rsidR="00F5793B" w:rsidRDefault="00F5793B" w:rsidP="00255C9F">
      <w:pPr>
        <w:rPr>
          <w:rFonts w:ascii="Calibri" w:hAnsi="Calibri"/>
        </w:rPr>
      </w:pPr>
    </w:p>
    <w:p w14:paraId="46E0DCC4" w14:textId="77777777" w:rsidR="00255C9F" w:rsidRPr="00255C9F" w:rsidRDefault="00255C9F" w:rsidP="00255C9F">
      <w:pPr>
        <w:rPr>
          <w:rFonts w:ascii="Calibri" w:hAnsi="Calibri"/>
        </w:rPr>
      </w:pPr>
      <w:r w:rsidRPr="00255C9F">
        <w:rPr>
          <w:rFonts w:ascii="Calibri" w:hAnsi="Calibri"/>
        </w:rPr>
        <w:t>Major(s), and Minors:</w:t>
      </w:r>
    </w:p>
    <w:p w14:paraId="3B821323" w14:textId="77777777" w:rsidR="00255C9F" w:rsidRPr="00255C9F" w:rsidRDefault="00255C9F" w:rsidP="00255C9F">
      <w:pPr>
        <w:rPr>
          <w:rFonts w:ascii="Calibri" w:hAnsi="Calibri"/>
        </w:rPr>
      </w:pPr>
    </w:p>
    <w:p w14:paraId="0824E795" w14:textId="77777777" w:rsidR="00073334" w:rsidRDefault="00073334" w:rsidP="00255C9F">
      <w:pPr>
        <w:rPr>
          <w:rFonts w:ascii="Calibri" w:hAnsi="Calibri"/>
        </w:rPr>
      </w:pPr>
    </w:p>
    <w:p w14:paraId="0AD4E5A5" w14:textId="77777777" w:rsidR="00255C9F" w:rsidRPr="00255C9F" w:rsidRDefault="00255C9F" w:rsidP="00255C9F">
      <w:pPr>
        <w:rPr>
          <w:rFonts w:ascii="Calibri" w:hAnsi="Calibri"/>
        </w:rPr>
      </w:pPr>
    </w:p>
    <w:p w14:paraId="247AAC5B" w14:textId="77777777" w:rsidR="00255C9F" w:rsidRDefault="00255C9F" w:rsidP="00255C9F">
      <w:pPr>
        <w:rPr>
          <w:rFonts w:ascii="Calibri" w:hAnsi="Calibri"/>
        </w:rPr>
      </w:pPr>
      <w:r w:rsidRPr="00255C9F">
        <w:rPr>
          <w:rFonts w:ascii="Calibri" w:hAnsi="Calibri"/>
        </w:rPr>
        <w:t xml:space="preserve">Why </w:t>
      </w:r>
      <w:r>
        <w:rPr>
          <w:rFonts w:ascii="Calibri" w:hAnsi="Calibri"/>
        </w:rPr>
        <w:t xml:space="preserve">are </w:t>
      </w:r>
      <w:r w:rsidRPr="00255C9F">
        <w:rPr>
          <w:rFonts w:ascii="Calibri" w:hAnsi="Calibri"/>
        </w:rPr>
        <w:t xml:space="preserve">you </w:t>
      </w:r>
      <w:r>
        <w:rPr>
          <w:rFonts w:ascii="Calibri" w:hAnsi="Calibri"/>
        </w:rPr>
        <w:t>taking this particular course?</w:t>
      </w:r>
    </w:p>
    <w:p w14:paraId="1132E87E" w14:textId="77777777" w:rsidR="00255C9F" w:rsidRDefault="00255C9F" w:rsidP="00255C9F">
      <w:pPr>
        <w:rPr>
          <w:rFonts w:ascii="Calibri" w:hAnsi="Calibri"/>
        </w:rPr>
      </w:pPr>
    </w:p>
    <w:p w14:paraId="690DDD8C" w14:textId="77777777" w:rsidR="00255C9F" w:rsidRDefault="00255C9F" w:rsidP="00255C9F">
      <w:pPr>
        <w:rPr>
          <w:rFonts w:ascii="Calibri" w:hAnsi="Calibri"/>
        </w:rPr>
      </w:pPr>
    </w:p>
    <w:p w14:paraId="53F93167" w14:textId="77777777" w:rsidR="00255C9F" w:rsidRPr="00255C9F" w:rsidRDefault="00255C9F" w:rsidP="00255C9F">
      <w:pPr>
        <w:rPr>
          <w:rFonts w:ascii="Calibri" w:hAnsi="Calibri"/>
        </w:rPr>
      </w:pPr>
    </w:p>
    <w:p w14:paraId="19E92BB0" w14:textId="77777777" w:rsidR="00255C9F" w:rsidRPr="00255C9F" w:rsidRDefault="00255C9F" w:rsidP="00255C9F">
      <w:pPr>
        <w:rPr>
          <w:rFonts w:ascii="Calibri" w:hAnsi="Calibri"/>
        </w:rPr>
      </w:pPr>
    </w:p>
    <w:p w14:paraId="213DCEAA" w14:textId="77777777" w:rsidR="00255C9F" w:rsidRPr="00255C9F" w:rsidRDefault="00255C9F" w:rsidP="00255C9F">
      <w:pPr>
        <w:rPr>
          <w:rFonts w:ascii="Calibri" w:hAnsi="Calibri"/>
        </w:rPr>
      </w:pPr>
    </w:p>
    <w:p w14:paraId="5B2E0D6C" w14:textId="7587F761" w:rsidR="00255C9F" w:rsidRDefault="00255C9F" w:rsidP="00255C9F">
      <w:pPr>
        <w:rPr>
          <w:rFonts w:ascii="Calibri" w:hAnsi="Calibri"/>
          <w:i/>
          <w:iCs/>
        </w:rPr>
      </w:pPr>
      <w:r w:rsidRPr="00255C9F">
        <w:rPr>
          <w:rFonts w:ascii="Calibri" w:hAnsi="Calibri"/>
        </w:rPr>
        <w:t xml:space="preserve">Do </w:t>
      </w:r>
      <w:r>
        <w:rPr>
          <w:rFonts w:ascii="Calibri" w:hAnsi="Calibri"/>
        </w:rPr>
        <w:t xml:space="preserve">you have any specific interests in </w:t>
      </w:r>
      <w:r w:rsidR="00E05F4E">
        <w:rPr>
          <w:rFonts w:ascii="Calibri" w:hAnsi="Calibri"/>
        </w:rPr>
        <w:t>t</w:t>
      </w:r>
      <w:r>
        <w:rPr>
          <w:rFonts w:ascii="Calibri" w:hAnsi="Calibri"/>
        </w:rPr>
        <w:t xml:space="preserve">he field of </w:t>
      </w:r>
      <w:r w:rsidR="00274546">
        <w:rPr>
          <w:rFonts w:ascii="Calibri" w:hAnsi="Calibri"/>
        </w:rPr>
        <w:t>Modern</w:t>
      </w:r>
      <w:r w:rsidR="00765B33">
        <w:rPr>
          <w:rFonts w:ascii="Calibri" w:hAnsi="Calibri"/>
        </w:rPr>
        <w:t xml:space="preserve"> </w:t>
      </w:r>
      <w:r w:rsidR="00274546">
        <w:rPr>
          <w:rFonts w:ascii="Calibri" w:hAnsi="Calibri"/>
        </w:rPr>
        <w:t>a</w:t>
      </w:r>
      <w:r w:rsidR="00765B33">
        <w:rPr>
          <w:rFonts w:ascii="Calibri" w:hAnsi="Calibri"/>
        </w:rPr>
        <w:t>rt</w:t>
      </w:r>
      <w:r>
        <w:rPr>
          <w:rFonts w:ascii="Calibri" w:hAnsi="Calibri"/>
        </w:rPr>
        <w:t xml:space="preserve">? </w:t>
      </w:r>
      <w:r w:rsidRPr="00255C9F">
        <w:rPr>
          <w:rFonts w:ascii="Calibri" w:hAnsi="Calibri"/>
        </w:rPr>
        <w:t>What artists</w:t>
      </w:r>
      <w:r w:rsidR="00765B33">
        <w:rPr>
          <w:rFonts w:ascii="Calibri" w:hAnsi="Calibri"/>
        </w:rPr>
        <w:t xml:space="preserve">, </w:t>
      </w:r>
      <w:r w:rsidR="00274546">
        <w:rPr>
          <w:rFonts w:ascii="Calibri" w:hAnsi="Calibri"/>
        </w:rPr>
        <w:t>movements</w:t>
      </w:r>
      <w:r w:rsidR="00765B33">
        <w:rPr>
          <w:rFonts w:ascii="Calibri" w:hAnsi="Calibri"/>
        </w:rPr>
        <w:t>,</w:t>
      </w:r>
      <w:r w:rsidRPr="00255C9F">
        <w:rPr>
          <w:rFonts w:ascii="Calibri" w:hAnsi="Calibri"/>
        </w:rPr>
        <w:t xml:space="preserve"> are you curious about?</w:t>
      </w:r>
      <w:r w:rsidR="00274546">
        <w:rPr>
          <w:rFonts w:ascii="Calibri" w:hAnsi="Calibri"/>
        </w:rPr>
        <w:t xml:space="preserve"> How interested are you in learning about Modern art made by artists who were not Europeans or Euro-Americans? (very, somewhat, not at all…?)</w:t>
      </w:r>
    </w:p>
    <w:p w14:paraId="10C5D4E2" w14:textId="77777777" w:rsidR="00F5793B" w:rsidRDefault="00F5793B" w:rsidP="00255C9F">
      <w:pPr>
        <w:rPr>
          <w:rFonts w:ascii="Calibri" w:hAnsi="Calibri"/>
          <w:i/>
          <w:iCs/>
        </w:rPr>
      </w:pPr>
    </w:p>
    <w:p w14:paraId="1084A41E" w14:textId="77777777" w:rsidR="00255C9F" w:rsidRDefault="00255C9F" w:rsidP="00255C9F">
      <w:pPr>
        <w:rPr>
          <w:rFonts w:ascii="Calibri" w:hAnsi="Calibri"/>
          <w:i/>
          <w:iCs/>
        </w:rPr>
      </w:pPr>
    </w:p>
    <w:p w14:paraId="4B98C759" w14:textId="77777777" w:rsidR="00255C9F" w:rsidRDefault="00255C9F" w:rsidP="00255C9F">
      <w:pPr>
        <w:rPr>
          <w:rFonts w:ascii="Calibri" w:hAnsi="Calibri"/>
          <w:i/>
          <w:iCs/>
        </w:rPr>
      </w:pPr>
    </w:p>
    <w:p w14:paraId="3F2480DE" w14:textId="77777777" w:rsidR="00255C9F" w:rsidRDefault="00255C9F" w:rsidP="00255C9F">
      <w:pPr>
        <w:rPr>
          <w:rFonts w:ascii="Calibri" w:hAnsi="Calibri"/>
          <w:i/>
          <w:iCs/>
        </w:rPr>
      </w:pPr>
    </w:p>
    <w:p w14:paraId="76708ED3" w14:textId="77777777" w:rsidR="00F5793B" w:rsidRDefault="00F5793B" w:rsidP="00255C9F">
      <w:pPr>
        <w:rPr>
          <w:rFonts w:ascii="Calibri" w:hAnsi="Calibri"/>
          <w:i/>
          <w:iCs/>
        </w:rPr>
      </w:pPr>
    </w:p>
    <w:p w14:paraId="57242E1C" w14:textId="77777777" w:rsidR="00255C9F" w:rsidRDefault="00255C9F" w:rsidP="00255C9F">
      <w:pPr>
        <w:rPr>
          <w:rFonts w:ascii="Calibri" w:hAnsi="Calibri"/>
          <w:i/>
          <w:iCs/>
        </w:rPr>
      </w:pPr>
    </w:p>
    <w:p w14:paraId="2209D2F2" w14:textId="77777777" w:rsidR="00255C9F" w:rsidRPr="00255C9F" w:rsidRDefault="00255C9F" w:rsidP="00255C9F">
      <w:pPr>
        <w:rPr>
          <w:rFonts w:ascii="Calibri" w:hAnsi="Calibri"/>
          <w:i/>
          <w:iCs/>
        </w:rPr>
      </w:pPr>
    </w:p>
    <w:p w14:paraId="6DEE6188" w14:textId="34EEC7BF" w:rsidR="00255C9F" w:rsidRPr="00255C9F" w:rsidRDefault="00255C9F" w:rsidP="00255C9F">
      <w:pPr>
        <w:rPr>
          <w:rFonts w:ascii="Calibri" w:hAnsi="Calibri"/>
        </w:rPr>
      </w:pPr>
      <w:r w:rsidRPr="00255C9F">
        <w:rPr>
          <w:rFonts w:ascii="Calibri" w:hAnsi="Calibri"/>
        </w:rPr>
        <w:t>List 2-3 goals for this class.</w:t>
      </w:r>
      <w:r>
        <w:rPr>
          <w:rFonts w:ascii="Calibri" w:hAnsi="Calibri"/>
        </w:rPr>
        <w:t xml:space="preserve"> </w:t>
      </w:r>
      <w:r w:rsidRPr="00255C9F">
        <w:rPr>
          <w:rFonts w:ascii="Calibri" w:hAnsi="Calibri"/>
        </w:rPr>
        <w:t xml:space="preserve">(What skills would you like to learn? </w:t>
      </w:r>
      <w:r w:rsidR="00274546">
        <w:rPr>
          <w:rFonts w:ascii="Calibri" w:hAnsi="Calibri"/>
        </w:rPr>
        <w:t xml:space="preserve">What knowledge would you like to gain? </w:t>
      </w:r>
      <w:r w:rsidRPr="00255C9F">
        <w:rPr>
          <w:rFonts w:ascii="Calibri" w:hAnsi="Calibri"/>
        </w:rPr>
        <w:t>etc.)</w:t>
      </w:r>
    </w:p>
    <w:p w14:paraId="6D209384" w14:textId="77777777" w:rsidR="00255C9F" w:rsidRPr="00255C9F" w:rsidRDefault="00255C9F" w:rsidP="00255C9F">
      <w:pPr>
        <w:rPr>
          <w:rFonts w:ascii="Calibri" w:hAnsi="Calibri"/>
        </w:rPr>
      </w:pPr>
    </w:p>
    <w:p w14:paraId="15C82B90" w14:textId="77777777" w:rsidR="00F5793B" w:rsidRDefault="00F5793B" w:rsidP="00255C9F">
      <w:pPr>
        <w:rPr>
          <w:rFonts w:ascii="Calibri" w:hAnsi="Calibri"/>
        </w:rPr>
      </w:pPr>
      <w:r>
        <w:rPr>
          <w:rFonts w:ascii="Calibri" w:hAnsi="Calibri"/>
        </w:rPr>
        <w:t>-</w:t>
      </w:r>
    </w:p>
    <w:p w14:paraId="3B3BE97C" w14:textId="77777777" w:rsidR="00F5793B" w:rsidRDefault="00F5793B" w:rsidP="00255C9F">
      <w:pPr>
        <w:rPr>
          <w:rFonts w:ascii="Calibri" w:hAnsi="Calibri"/>
        </w:rPr>
      </w:pPr>
    </w:p>
    <w:p w14:paraId="04792067" w14:textId="77777777" w:rsidR="00F5793B" w:rsidRDefault="00F5793B" w:rsidP="00255C9F">
      <w:pPr>
        <w:rPr>
          <w:rFonts w:ascii="Calibri" w:hAnsi="Calibri"/>
        </w:rPr>
      </w:pPr>
    </w:p>
    <w:p w14:paraId="35DCC78A" w14:textId="77777777" w:rsidR="00F5793B" w:rsidRDefault="00F5793B" w:rsidP="00255C9F">
      <w:pPr>
        <w:rPr>
          <w:rFonts w:ascii="Calibri" w:hAnsi="Calibri"/>
        </w:rPr>
      </w:pPr>
      <w:r>
        <w:rPr>
          <w:rFonts w:ascii="Calibri" w:hAnsi="Calibri"/>
        </w:rPr>
        <w:t>-</w:t>
      </w:r>
    </w:p>
    <w:p w14:paraId="71DFD4D8" w14:textId="77777777" w:rsidR="00F5793B" w:rsidRDefault="00F5793B" w:rsidP="00255C9F">
      <w:pPr>
        <w:rPr>
          <w:rFonts w:ascii="Calibri" w:hAnsi="Calibri"/>
        </w:rPr>
      </w:pPr>
    </w:p>
    <w:p w14:paraId="32F548E6" w14:textId="77777777" w:rsidR="00F5793B" w:rsidRDefault="00F5793B" w:rsidP="00255C9F">
      <w:pPr>
        <w:rPr>
          <w:rFonts w:ascii="Calibri" w:hAnsi="Calibri"/>
        </w:rPr>
      </w:pPr>
    </w:p>
    <w:p w14:paraId="06FA5EB9" w14:textId="77777777" w:rsidR="00255C9F" w:rsidRPr="00255C9F" w:rsidRDefault="00F5793B" w:rsidP="00255C9F">
      <w:pPr>
        <w:rPr>
          <w:rFonts w:ascii="Calibri" w:hAnsi="Calibri"/>
        </w:rPr>
      </w:pPr>
      <w:r>
        <w:rPr>
          <w:rFonts w:ascii="Calibri" w:hAnsi="Calibri"/>
        </w:rPr>
        <w:t>-</w:t>
      </w:r>
    </w:p>
    <w:p w14:paraId="4E109767" w14:textId="77777777" w:rsidR="00255C9F" w:rsidRPr="00255C9F" w:rsidRDefault="00255C9F" w:rsidP="00255C9F">
      <w:pPr>
        <w:rPr>
          <w:rFonts w:ascii="Calibri" w:hAnsi="Calibri"/>
        </w:rPr>
      </w:pPr>
    </w:p>
    <w:p w14:paraId="6D8D2D19" w14:textId="77777777" w:rsidR="00255C9F" w:rsidRPr="00255C9F" w:rsidRDefault="00255C9F" w:rsidP="00255C9F">
      <w:pPr>
        <w:rPr>
          <w:rFonts w:ascii="Calibri" w:hAnsi="Calibri"/>
        </w:rPr>
      </w:pPr>
    </w:p>
    <w:p w14:paraId="4D302F34" w14:textId="77777777" w:rsidR="00920827" w:rsidRDefault="00920827" w:rsidP="00255C9F">
      <w:pPr>
        <w:rPr>
          <w:rFonts w:ascii="Calibri" w:hAnsi="Calibri"/>
          <w:b/>
          <w:sz w:val="30"/>
        </w:rPr>
      </w:pPr>
    </w:p>
    <w:p w14:paraId="5C07FA63" w14:textId="0998CBA4" w:rsidR="00255C9F" w:rsidRDefault="00765B33" w:rsidP="00255C9F">
      <w:pPr>
        <w:rPr>
          <w:rFonts w:ascii="Calibri" w:hAnsi="Calibri"/>
        </w:rPr>
      </w:pPr>
      <w:r>
        <w:rPr>
          <w:rFonts w:ascii="Calibri" w:hAnsi="Calibri"/>
          <w:b/>
          <w:sz w:val="30"/>
        </w:rPr>
        <w:t>Freewriting</w:t>
      </w:r>
      <w:r w:rsidR="00255C9F">
        <w:rPr>
          <w:rFonts w:ascii="Calibri" w:hAnsi="Calibri"/>
          <w:b/>
          <w:sz w:val="30"/>
        </w:rPr>
        <w:t xml:space="preserve">: </w:t>
      </w:r>
    </w:p>
    <w:p w14:paraId="5292DC93" w14:textId="78B36B2B" w:rsidR="005B5BEF" w:rsidRDefault="00255C9F" w:rsidP="00255C9F">
      <w:pPr>
        <w:rPr>
          <w:rFonts w:ascii="Calibri" w:hAnsi="Calibri"/>
        </w:rPr>
      </w:pPr>
      <w:r>
        <w:rPr>
          <w:rFonts w:ascii="Calibri" w:hAnsi="Calibri"/>
        </w:rPr>
        <w:t xml:space="preserve">What </w:t>
      </w:r>
      <w:r w:rsidR="00765B33">
        <w:rPr>
          <w:rFonts w:ascii="Calibri" w:hAnsi="Calibri"/>
        </w:rPr>
        <w:t>images come to mind when you think of</w:t>
      </w:r>
      <w:r>
        <w:rPr>
          <w:rFonts w:ascii="Calibri" w:hAnsi="Calibri"/>
        </w:rPr>
        <w:t xml:space="preserve"> </w:t>
      </w:r>
      <w:r w:rsidR="00274546">
        <w:rPr>
          <w:rFonts w:ascii="Calibri" w:hAnsi="Calibri"/>
        </w:rPr>
        <w:t>Modern art?</w:t>
      </w:r>
      <w:r>
        <w:rPr>
          <w:rFonts w:ascii="Calibri" w:hAnsi="Calibri"/>
        </w:rPr>
        <w:t xml:space="preserve"> </w:t>
      </w:r>
    </w:p>
    <w:p w14:paraId="391D8DCB" w14:textId="1B2416FE" w:rsidR="00255C9F" w:rsidRDefault="00765B33" w:rsidP="00255C9F">
      <w:pPr>
        <w:rPr>
          <w:rFonts w:ascii="Calibri" w:hAnsi="Calibri"/>
        </w:rPr>
      </w:pPr>
      <w:r>
        <w:rPr>
          <w:rFonts w:ascii="Calibri" w:hAnsi="Calibri"/>
        </w:rPr>
        <w:t>What are the feelings or values you associate with each of those images?</w:t>
      </w:r>
    </w:p>
    <w:p w14:paraId="3DD578D1" w14:textId="77777777" w:rsidR="00255C9F" w:rsidRDefault="00255C9F" w:rsidP="00255C9F">
      <w:pPr>
        <w:rPr>
          <w:rFonts w:ascii="Calibri" w:hAnsi="Calibri"/>
        </w:rPr>
      </w:pPr>
    </w:p>
    <w:p w14:paraId="4188BC1F" w14:textId="77777777" w:rsidR="00255C9F" w:rsidRDefault="00255C9F" w:rsidP="00255C9F">
      <w:pPr>
        <w:rPr>
          <w:rFonts w:ascii="Calibri" w:hAnsi="Calibri"/>
        </w:rPr>
      </w:pPr>
    </w:p>
    <w:p w14:paraId="35A5D511" w14:textId="77777777" w:rsidR="00255C9F" w:rsidRDefault="00255C9F" w:rsidP="00255C9F">
      <w:pPr>
        <w:rPr>
          <w:rFonts w:ascii="Calibri" w:hAnsi="Calibri"/>
        </w:rPr>
      </w:pPr>
    </w:p>
    <w:p w14:paraId="35EBC4EB" w14:textId="77777777" w:rsidR="00255C9F" w:rsidRDefault="00255C9F" w:rsidP="00255C9F">
      <w:pPr>
        <w:rPr>
          <w:rFonts w:ascii="Calibri" w:hAnsi="Calibri"/>
        </w:rPr>
      </w:pPr>
    </w:p>
    <w:p w14:paraId="30EE39BF" w14:textId="77777777" w:rsidR="00255C9F" w:rsidRDefault="00255C9F" w:rsidP="00255C9F">
      <w:pPr>
        <w:rPr>
          <w:rFonts w:ascii="Calibri" w:hAnsi="Calibri"/>
        </w:rPr>
      </w:pPr>
    </w:p>
    <w:p w14:paraId="3E2A2E14" w14:textId="77777777" w:rsidR="00255C9F" w:rsidRDefault="00255C9F" w:rsidP="00255C9F">
      <w:pPr>
        <w:rPr>
          <w:rFonts w:ascii="Calibri" w:hAnsi="Calibri"/>
        </w:rPr>
      </w:pPr>
    </w:p>
    <w:p w14:paraId="733678FF" w14:textId="77777777" w:rsidR="00255C9F" w:rsidRDefault="00255C9F" w:rsidP="00255C9F">
      <w:pPr>
        <w:rPr>
          <w:rFonts w:ascii="Calibri" w:hAnsi="Calibri"/>
        </w:rPr>
      </w:pPr>
    </w:p>
    <w:p w14:paraId="0BCCD6A3" w14:textId="77777777" w:rsidR="00255C9F" w:rsidRDefault="00255C9F" w:rsidP="00255C9F">
      <w:pPr>
        <w:rPr>
          <w:rFonts w:ascii="Calibri" w:hAnsi="Calibri"/>
        </w:rPr>
      </w:pPr>
    </w:p>
    <w:p w14:paraId="4C52D267" w14:textId="77777777" w:rsidR="00255C9F" w:rsidRDefault="00255C9F" w:rsidP="00255C9F">
      <w:pPr>
        <w:rPr>
          <w:rFonts w:ascii="Calibri" w:hAnsi="Calibri"/>
        </w:rPr>
      </w:pPr>
    </w:p>
    <w:p w14:paraId="205E932F" w14:textId="77777777" w:rsidR="00255C9F" w:rsidRDefault="00255C9F" w:rsidP="00255C9F">
      <w:pPr>
        <w:rPr>
          <w:rFonts w:ascii="Calibri" w:hAnsi="Calibri"/>
        </w:rPr>
      </w:pPr>
    </w:p>
    <w:p w14:paraId="67413CC7" w14:textId="77777777" w:rsidR="00255C9F" w:rsidRDefault="00255C9F" w:rsidP="00255C9F">
      <w:pPr>
        <w:rPr>
          <w:rFonts w:ascii="Calibri" w:hAnsi="Calibri"/>
        </w:rPr>
      </w:pPr>
    </w:p>
    <w:p w14:paraId="4CC57BCE" w14:textId="77777777" w:rsidR="00255C9F" w:rsidRDefault="00255C9F" w:rsidP="00255C9F">
      <w:pPr>
        <w:rPr>
          <w:rFonts w:ascii="Calibri" w:hAnsi="Calibri"/>
        </w:rPr>
      </w:pPr>
    </w:p>
    <w:p w14:paraId="4F2B5BB0" w14:textId="77777777" w:rsidR="00255C9F" w:rsidRDefault="00255C9F" w:rsidP="00255C9F">
      <w:pPr>
        <w:rPr>
          <w:rFonts w:ascii="Calibri" w:hAnsi="Calibri"/>
        </w:rPr>
      </w:pPr>
    </w:p>
    <w:p w14:paraId="4AEA4989" w14:textId="77777777" w:rsidR="00255C9F" w:rsidRDefault="00255C9F" w:rsidP="00255C9F">
      <w:pPr>
        <w:rPr>
          <w:rFonts w:ascii="Calibri" w:hAnsi="Calibri"/>
        </w:rPr>
      </w:pPr>
    </w:p>
    <w:p w14:paraId="1913F2E6" w14:textId="77777777" w:rsidR="00B2569E" w:rsidRDefault="00B2569E" w:rsidP="00255C9F">
      <w:pPr>
        <w:jc w:val="center"/>
        <w:rPr>
          <w:rFonts w:ascii="Calibri" w:hAnsi="Calibri"/>
        </w:rPr>
      </w:pPr>
    </w:p>
    <w:p w14:paraId="2D5A2B23" w14:textId="77777777" w:rsidR="00B2569E" w:rsidRDefault="00B2569E" w:rsidP="00255C9F">
      <w:pPr>
        <w:jc w:val="center"/>
        <w:rPr>
          <w:rFonts w:ascii="Calibri" w:hAnsi="Calibri"/>
        </w:rPr>
      </w:pPr>
    </w:p>
    <w:p w14:paraId="77359F6D" w14:textId="77777777" w:rsidR="00B2569E" w:rsidRDefault="00B2569E" w:rsidP="00255C9F">
      <w:pPr>
        <w:jc w:val="center"/>
        <w:rPr>
          <w:rFonts w:ascii="Calibri" w:hAnsi="Calibri"/>
        </w:rPr>
      </w:pPr>
    </w:p>
    <w:p w14:paraId="6DADE015" w14:textId="77777777" w:rsidR="00B2569E" w:rsidRDefault="00B2569E" w:rsidP="00B2569E">
      <w:pPr>
        <w:rPr>
          <w:rFonts w:ascii="Calibri" w:hAnsi="Calibri"/>
          <w:b/>
          <w:sz w:val="30"/>
        </w:rPr>
      </w:pPr>
    </w:p>
    <w:p w14:paraId="427A66D0" w14:textId="1623485C" w:rsidR="00B2569E" w:rsidRDefault="00B2569E" w:rsidP="00B2569E">
      <w:pPr>
        <w:rPr>
          <w:rFonts w:ascii="Calibri" w:hAnsi="Calibri"/>
          <w:b/>
          <w:sz w:val="30"/>
        </w:rPr>
      </w:pPr>
    </w:p>
    <w:p w14:paraId="629BAF16" w14:textId="77777777" w:rsidR="004A5E7B" w:rsidRDefault="004A5E7B" w:rsidP="00B2569E">
      <w:pPr>
        <w:rPr>
          <w:rFonts w:ascii="Calibri" w:hAnsi="Calibri"/>
          <w:b/>
          <w:sz w:val="30"/>
        </w:rPr>
      </w:pPr>
    </w:p>
    <w:p w14:paraId="6CC703AA" w14:textId="77777777" w:rsidR="00B2569E" w:rsidRDefault="00B2569E" w:rsidP="00B2569E">
      <w:pPr>
        <w:rPr>
          <w:rFonts w:ascii="Calibri" w:hAnsi="Calibri"/>
          <w:b/>
          <w:sz w:val="30"/>
        </w:rPr>
      </w:pPr>
    </w:p>
    <w:p w14:paraId="29E48340" w14:textId="68E825C4" w:rsidR="00255C9F" w:rsidRPr="00255C9F" w:rsidRDefault="00255C9F" w:rsidP="00B2569E">
      <w:pPr>
        <w:rPr>
          <w:rFonts w:ascii="Calibri" w:hAnsi="Calibri"/>
          <w:b/>
          <w:sz w:val="30"/>
        </w:rPr>
      </w:pPr>
      <w:r w:rsidRPr="00255C9F">
        <w:rPr>
          <w:rFonts w:ascii="Calibri" w:hAnsi="Calibri"/>
          <w:b/>
          <w:sz w:val="30"/>
        </w:rPr>
        <w:t>Student Questionnaire</w:t>
      </w:r>
      <w:r w:rsidR="00B2569E">
        <w:rPr>
          <w:rFonts w:ascii="Calibri" w:hAnsi="Calibri"/>
          <w:b/>
          <w:sz w:val="30"/>
        </w:rPr>
        <w:t>, c</w:t>
      </w:r>
      <w:r>
        <w:rPr>
          <w:rFonts w:ascii="Calibri" w:hAnsi="Calibri"/>
          <w:b/>
          <w:sz w:val="30"/>
        </w:rPr>
        <w:t xml:space="preserve">ontinued: </w:t>
      </w:r>
      <w:r w:rsidR="006D4FAA">
        <w:rPr>
          <w:rFonts w:ascii="Calibri" w:hAnsi="Calibri"/>
          <w:b/>
          <w:sz w:val="30"/>
        </w:rPr>
        <w:t>F</w:t>
      </w:r>
      <w:r w:rsidR="00B2569E">
        <w:rPr>
          <w:rFonts w:ascii="Calibri" w:hAnsi="Calibri"/>
          <w:b/>
          <w:sz w:val="30"/>
        </w:rPr>
        <w:t xml:space="preserve">ill out </w:t>
      </w:r>
      <w:r w:rsidR="00765B33">
        <w:rPr>
          <w:rFonts w:ascii="Calibri" w:hAnsi="Calibri"/>
          <w:b/>
          <w:sz w:val="30"/>
        </w:rPr>
        <w:t>at the end of class:</w:t>
      </w:r>
    </w:p>
    <w:p w14:paraId="3E8BF6B5" w14:textId="77777777" w:rsidR="00255C9F" w:rsidRDefault="00255C9F" w:rsidP="00255C9F">
      <w:pPr>
        <w:rPr>
          <w:rFonts w:ascii="Calibri" w:hAnsi="Calibri"/>
        </w:rPr>
      </w:pPr>
    </w:p>
    <w:p w14:paraId="1A844A09" w14:textId="53ADBFA5" w:rsidR="00B2569E" w:rsidRDefault="00255C9F" w:rsidP="00255C9F">
      <w:pPr>
        <w:rPr>
          <w:rFonts w:ascii="Calibri" w:hAnsi="Calibri"/>
        </w:rPr>
      </w:pPr>
      <w:r w:rsidRPr="00255C9F">
        <w:rPr>
          <w:rFonts w:ascii="Calibri" w:hAnsi="Calibri"/>
        </w:rPr>
        <w:t xml:space="preserve">One thing you think you </w:t>
      </w:r>
      <w:r w:rsidR="008C7EDB">
        <w:rPr>
          <w:rFonts w:ascii="Calibri" w:hAnsi="Calibri"/>
        </w:rPr>
        <w:t xml:space="preserve">might </w:t>
      </w:r>
      <w:r w:rsidRPr="00255C9F">
        <w:rPr>
          <w:rFonts w:ascii="Calibri" w:hAnsi="Calibri"/>
        </w:rPr>
        <w:t>like about the course</w:t>
      </w:r>
      <w:r w:rsidR="00B2569E">
        <w:rPr>
          <w:rFonts w:ascii="Calibri" w:hAnsi="Calibri"/>
        </w:rPr>
        <w:t>:</w:t>
      </w:r>
    </w:p>
    <w:p w14:paraId="6018EB4C" w14:textId="77777777" w:rsidR="00B2569E" w:rsidRDefault="00B2569E" w:rsidP="00255C9F">
      <w:pPr>
        <w:rPr>
          <w:rFonts w:ascii="Calibri" w:hAnsi="Calibri"/>
        </w:rPr>
      </w:pPr>
    </w:p>
    <w:p w14:paraId="3707AD02" w14:textId="77777777" w:rsidR="00B2569E" w:rsidRDefault="00B2569E" w:rsidP="00255C9F">
      <w:pPr>
        <w:rPr>
          <w:rFonts w:ascii="Calibri" w:hAnsi="Calibri"/>
        </w:rPr>
      </w:pPr>
    </w:p>
    <w:p w14:paraId="3C84FCDE" w14:textId="77777777" w:rsidR="00B2569E" w:rsidRDefault="00B2569E" w:rsidP="00255C9F">
      <w:pPr>
        <w:rPr>
          <w:rFonts w:ascii="Calibri" w:hAnsi="Calibri"/>
        </w:rPr>
      </w:pPr>
    </w:p>
    <w:p w14:paraId="54E5B401" w14:textId="77777777" w:rsidR="00B2569E" w:rsidRDefault="00B2569E" w:rsidP="00255C9F">
      <w:pPr>
        <w:rPr>
          <w:rFonts w:ascii="Calibri" w:hAnsi="Calibri"/>
        </w:rPr>
      </w:pPr>
    </w:p>
    <w:p w14:paraId="0B375EA9" w14:textId="77777777" w:rsidR="00255C9F" w:rsidRPr="00255C9F" w:rsidRDefault="00255C9F" w:rsidP="00255C9F">
      <w:pPr>
        <w:rPr>
          <w:rFonts w:ascii="Calibri" w:hAnsi="Calibri"/>
        </w:rPr>
      </w:pPr>
    </w:p>
    <w:p w14:paraId="66373A21" w14:textId="45C91497" w:rsidR="00255C9F" w:rsidRPr="00255C9F" w:rsidRDefault="00255C9F" w:rsidP="00255C9F">
      <w:pPr>
        <w:rPr>
          <w:rFonts w:ascii="Calibri" w:hAnsi="Calibri"/>
        </w:rPr>
      </w:pPr>
      <w:r w:rsidRPr="00255C9F">
        <w:rPr>
          <w:rFonts w:ascii="Calibri" w:hAnsi="Calibri"/>
        </w:rPr>
        <w:t>One concern or question about the course (if you have any)</w:t>
      </w:r>
      <w:r w:rsidR="00B2569E">
        <w:rPr>
          <w:rFonts w:ascii="Calibri" w:hAnsi="Calibri"/>
        </w:rPr>
        <w:t>:</w:t>
      </w:r>
    </w:p>
    <w:p w14:paraId="6FBE01CA" w14:textId="77777777" w:rsidR="005F5EBA" w:rsidRPr="00255C9F" w:rsidRDefault="004A5E7B">
      <w:pPr>
        <w:rPr>
          <w:rFonts w:ascii="Calibri" w:hAnsi="Calibri"/>
        </w:rPr>
      </w:pPr>
    </w:p>
    <w:sectPr w:rsidR="005F5EBA" w:rsidRPr="00255C9F" w:rsidSect="0068252F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NDAxNQUhMxNDJR2l4NTi4sz8PJACo1oA+SCoRCwAAAA="/>
  </w:docVars>
  <w:rsids>
    <w:rsidRoot w:val="00255C9F"/>
    <w:rsid w:val="00073334"/>
    <w:rsid w:val="00255C9F"/>
    <w:rsid w:val="00274546"/>
    <w:rsid w:val="004A5E7B"/>
    <w:rsid w:val="005B5BEF"/>
    <w:rsid w:val="006D4FAA"/>
    <w:rsid w:val="0074688D"/>
    <w:rsid w:val="007653D2"/>
    <w:rsid w:val="00765B33"/>
    <w:rsid w:val="008C7EDB"/>
    <w:rsid w:val="008D13E7"/>
    <w:rsid w:val="00920827"/>
    <w:rsid w:val="00A07B03"/>
    <w:rsid w:val="00B2569E"/>
    <w:rsid w:val="00E05F4E"/>
    <w:rsid w:val="00F5793B"/>
    <w:rsid w:val="00FD09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FC7FF"/>
  <w15:docId w15:val="{0D959D20-F43E-1141-9A03-97DCC8AED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C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1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6274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9982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NY Graduate Center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a Dosch</dc:creator>
  <cp:keywords/>
  <cp:lastModifiedBy>O'Brien, Elaine</cp:lastModifiedBy>
  <cp:revision>2</cp:revision>
  <dcterms:created xsi:type="dcterms:W3CDTF">2019-08-27T15:20:00Z</dcterms:created>
  <dcterms:modified xsi:type="dcterms:W3CDTF">2019-08-27T15:20:00Z</dcterms:modified>
</cp:coreProperties>
</file>